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2DA1" w:rsidRPr="00A152C6" w:rsidRDefault="00603151" w:rsidP="00A152C6">
      <w:pPr>
        <w:pStyle w:val="Title"/>
      </w:pPr>
      <w:r w:rsidRPr="00A152C6">
        <w:t>A Minimal Book Example</w:t>
      </w:r>
    </w:p>
    <w:p w:rsidR="00552DA1" w:rsidRDefault="00603151" w:rsidP="00D376A4">
      <w:pPr>
        <w:pStyle w:val="Author"/>
        <w:spacing w:line="360" w:lineRule="auto"/>
      </w:pPr>
      <w:r>
        <w:t>Yihui Xie</w:t>
      </w:r>
    </w:p>
    <w:p w:rsidR="00552DA1" w:rsidRDefault="00603151" w:rsidP="00D376A4">
      <w:pPr>
        <w:pStyle w:val="Date"/>
        <w:spacing w:line="360" w:lineRule="auto"/>
      </w:pPr>
      <w:r>
        <w:t>2018-06-12</w:t>
      </w:r>
    </w:p>
    <w:p w:rsidR="00552DA1" w:rsidRPr="00A152C6" w:rsidRDefault="00603151" w:rsidP="00A152C6">
      <w:pPr>
        <w:pStyle w:val="Heading1"/>
      </w:pPr>
      <w:bookmarkStart w:id="0" w:name="prerequisites"/>
      <w:bookmarkEnd w:id="0"/>
      <w:r w:rsidRPr="00A152C6">
        <w:t>Prerequisites</w:t>
      </w:r>
    </w:p>
    <w:p w:rsidR="00552DA1" w:rsidRPr="002207A8" w:rsidRDefault="00603151" w:rsidP="005042E8">
      <w:pPr>
        <w:pStyle w:val="BodyText"/>
      </w:pPr>
      <w:r w:rsidRPr="005042E8">
        <w:t>Placeholder</w:t>
      </w:r>
    </w:p>
    <w:p w:rsidR="00552DA1" w:rsidRDefault="00603151" w:rsidP="00A152C6">
      <w:pPr>
        <w:pStyle w:val="Heading1"/>
      </w:pPr>
      <w:bookmarkStart w:id="1" w:name="intro"/>
      <w:bookmarkEnd w:id="1"/>
      <w:r>
        <w:t>Introduction</w:t>
      </w:r>
    </w:p>
    <w:p w:rsidR="00552DA1" w:rsidRDefault="00603151" w:rsidP="005042E8">
      <w:pPr>
        <w:pStyle w:val="FirstParagraph"/>
      </w:pPr>
      <w:r>
        <w:t xml:space="preserve">You can label chapter and section titles using </w:t>
      </w:r>
      <w:r>
        <w:rPr>
          <w:rStyle w:val="VerbatimChar"/>
        </w:rPr>
        <w:t>{#label}</w:t>
      </w:r>
      <w:r>
        <w:t xml:space="preserve"> after them, e.g., we can reference Chapter 2. If y</w:t>
      </w:r>
      <w:bookmarkStart w:id="2" w:name="_GoBack"/>
      <w:bookmarkEnd w:id="2"/>
      <w:r>
        <w:t>ou do not manually label them, there will be automatic labels anyway, e.g., Chapter 4.</w:t>
      </w:r>
    </w:p>
    <w:p w:rsidR="00552DA1" w:rsidRDefault="00603151" w:rsidP="005042E8">
      <w:pPr>
        <w:pStyle w:val="BodyText"/>
      </w:pPr>
      <w:r>
        <w:t xml:space="preserve">Figures and tables with captions will be placed in </w:t>
      </w:r>
      <w:r>
        <w:rPr>
          <w:rStyle w:val="VerbatimChar"/>
        </w:rPr>
        <w:t>figure</w:t>
      </w:r>
      <w:r>
        <w:t xml:space="preserve"> and </w:t>
      </w:r>
      <w:r>
        <w:rPr>
          <w:rStyle w:val="VerbatimChar"/>
        </w:rPr>
        <w:t>table</w:t>
      </w:r>
      <w:r>
        <w:t xml:space="preserve"> environments, respectively.</w:t>
      </w:r>
    </w:p>
    <w:p w:rsidR="00552DA1" w:rsidRDefault="00603151" w:rsidP="00D376A4">
      <w:pPr>
        <w:pStyle w:val="SourceCode"/>
        <w:spacing w:line="360" w:lineRule="auto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552DA1" w:rsidRDefault="00603151" w:rsidP="00D376A4">
      <w:pPr>
        <w:pStyle w:val="FigurewithCaption"/>
        <w:spacing w:line="360" w:lineRule="auto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-intro-12-06-18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2DA1" w:rsidRDefault="00603151" w:rsidP="00D376A4">
      <w:pPr>
        <w:pStyle w:val="ImageCaption"/>
        <w:spacing w:line="360" w:lineRule="auto"/>
      </w:pPr>
      <w:r>
        <w:t>Figure 1 Here is a nice figure!</w:t>
      </w:r>
    </w:p>
    <w:p w:rsidR="00552DA1" w:rsidRDefault="00603151" w:rsidP="005042E8">
      <w:pPr>
        <w:pStyle w:val="BodyText"/>
      </w:pPr>
      <w:r>
        <w:t xml:space="preserve">Reference a figure by its code chunk label with the </w:t>
      </w:r>
      <w:r>
        <w:rPr>
          <w:rStyle w:val="VerbatimChar"/>
        </w:rPr>
        <w:t>fig:</w:t>
      </w:r>
      <w:r>
        <w:t xml:space="preserve"> prefix, e.g., see Figure 1. Similarly, you can reference tables generated from </w:t>
      </w:r>
      <w:r>
        <w:rPr>
          <w:rStyle w:val="VerbatimChar"/>
        </w:rPr>
        <w:t>knitr::kable()</w:t>
      </w:r>
      <w:r>
        <w:t>, e.g., see Table 1.</w:t>
      </w:r>
    </w:p>
    <w:p w:rsidR="00552DA1" w:rsidRDefault="00603151" w:rsidP="00D376A4">
      <w:pPr>
        <w:pStyle w:val="SourceCode"/>
        <w:spacing w:line="360" w:lineRule="auto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iris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Here is a nice table!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:rsidR="00552DA1" w:rsidRDefault="00603151" w:rsidP="00D376A4">
      <w:pPr>
        <w:pStyle w:val="TableCaption"/>
        <w:spacing w:line="360" w:lineRule="auto"/>
      </w:pPr>
      <w:r>
        <w:t>Table 1 Here is a nice table!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0"/>
        <w:gridCol w:w="1452"/>
        <w:gridCol w:w="1495"/>
        <w:gridCol w:w="1417"/>
        <w:gridCol w:w="979"/>
      </w:tblGrid>
      <w:tr w:rsidR="00552DA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2DA1" w:rsidRDefault="00603151" w:rsidP="005042E8">
            <w:pPr>
              <w:pStyle w:val="Compact"/>
            </w:pPr>
            <w:r>
              <w:t>Sep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2DA1" w:rsidRDefault="00603151" w:rsidP="005042E8">
            <w:pPr>
              <w:pStyle w:val="Compac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2DA1" w:rsidRDefault="00603151" w:rsidP="005042E8">
            <w:pPr>
              <w:pStyle w:val="Compac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2DA1" w:rsidRDefault="00603151" w:rsidP="005042E8">
            <w:pPr>
              <w:pStyle w:val="Compac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2DA1" w:rsidRDefault="00603151" w:rsidP="005042E8">
            <w:pPr>
              <w:pStyle w:val="Compact"/>
            </w:pPr>
            <w:r>
              <w:t>Species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0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lastRenderedPageBreak/>
              <w:t>5.0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7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2.9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7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8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6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8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0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3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0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0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7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3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4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7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7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  <w:tr w:rsidR="00552DA1"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552DA1" w:rsidRDefault="00603151" w:rsidP="005042E8">
            <w:pPr>
              <w:pStyle w:val="Compact"/>
            </w:pPr>
            <w:r>
              <w:t>setosa</w:t>
            </w:r>
          </w:p>
        </w:tc>
      </w:tr>
    </w:tbl>
    <w:p w:rsidR="00552DA1" w:rsidRDefault="00603151" w:rsidP="005042E8">
      <w:pPr>
        <w:pStyle w:val="BodyText"/>
      </w:pPr>
      <w:r>
        <w:t xml:space="preserve">You can write citations, too. For example, we are using the </w:t>
      </w:r>
      <w:r>
        <w:rPr>
          <w:b/>
        </w:rPr>
        <w:t>bookdown</w:t>
      </w:r>
      <w:r>
        <w:t xml:space="preserve"> package (Xie </w:t>
      </w:r>
      <w:hyperlink w:anchor="ref-R-bookdown">
        <w:r>
          <w:rPr>
            <w:rStyle w:val="Hyperlink"/>
          </w:rPr>
          <w:t>2018</w:t>
        </w:r>
      </w:hyperlink>
      <w:r>
        <w:t xml:space="preserve">) in this sample book, which was built on top of R Markdown and </w:t>
      </w:r>
      <w:r>
        <w:rPr>
          <w:b/>
        </w:rPr>
        <w:t>knitr</w:t>
      </w:r>
      <w:r>
        <w:t xml:space="preserve"> (Xie </w:t>
      </w:r>
      <w:hyperlink w:anchor="ref-xie2015">
        <w:r>
          <w:rPr>
            <w:rStyle w:val="Hyperlink"/>
          </w:rPr>
          <w:t>2015</w:t>
        </w:r>
      </w:hyperlink>
      <w:r>
        <w:t>).</w:t>
      </w:r>
    </w:p>
    <w:p w:rsidR="00552DA1" w:rsidRDefault="00603151" w:rsidP="00A152C6">
      <w:pPr>
        <w:pStyle w:val="Heading1"/>
      </w:pPr>
      <w:bookmarkStart w:id="3" w:name="literature"/>
      <w:bookmarkEnd w:id="3"/>
      <w:r>
        <w:t>Literature</w:t>
      </w:r>
    </w:p>
    <w:p w:rsidR="00552DA1" w:rsidRDefault="00603151" w:rsidP="005042E8">
      <w:pPr>
        <w:pStyle w:val="FirstParagraph"/>
      </w:pPr>
      <w:r>
        <w:t>Here is a review of existing methods.</w:t>
      </w:r>
    </w:p>
    <w:p w:rsidR="00552DA1" w:rsidRDefault="00603151" w:rsidP="00A152C6">
      <w:pPr>
        <w:pStyle w:val="Heading1"/>
      </w:pPr>
      <w:bookmarkStart w:id="4" w:name="methods"/>
      <w:bookmarkEnd w:id="4"/>
      <w:r>
        <w:t>Methods</w:t>
      </w:r>
    </w:p>
    <w:p w:rsidR="00552DA1" w:rsidRDefault="00603151" w:rsidP="005042E8">
      <w:pPr>
        <w:pStyle w:val="FirstParagraph"/>
      </w:pPr>
      <w:r>
        <w:t>We describe our methods in this chapter.</w:t>
      </w:r>
    </w:p>
    <w:p w:rsidR="00552DA1" w:rsidRDefault="00603151" w:rsidP="00A152C6">
      <w:pPr>
        <w:pStyle w:val="Heading1"/>
      </w:pPr>
      <w:bookmarkStart w:id="5" w:name="applications"/>
      <w:bookmarkEnd w:id="5"/>
      <w:r>
        <w:lastRenderedPageBreak/>
        <w:t>Applications</w:t>
      </w:r>
    </w:p>
    <w:p w:rsidR="00552DA1" w:rsidRDefault="00603151" w:rsidP="005042E8">
      <w:pPr>
        <w:pStyle w:val="FirstParagraph"/>
      </w:pPr>
      <w:r>
        <w:t xml:space="preserve">Some </w:t>
      </w:r>
      <w:r>
        <w:rPr>
          <w:i/>
        </w:rPr>
        <w:t>significant</w:t>
      </w:r>
      <w:r>
        <w:t xml:space="preserve"> applications are demonstrated in this chapter.</w:t>
      </w:r>
    </w:p>
    <w:p w:rsidR="00552DA1" w:rsidRDefault="00603151" w:rsidP="00D376A4">
      <w:pPr>
        <w:pStyle w:val="Heading2"/>
        <w:spacing w:line="360" w:lineRule="auto"/>
      </w:pPr>
      <w:bookmarkStart w:id="6" w:name="example-one"/>
      <w:bookmarkEnd w:id="6"/>
      <w:r>
        <w:t>Example one</w:t>
      </w:r>
    </w:p>
    <w:p w:rsidR="00552DA1" w:rsidRDefault="00603151" w:rsidP="00D376A4">
      <w:pPr>
        <w:pStyle w:val="Heading2"/>
        <w:spacing w:line="360" w:lineRule="auto"/>
      </w:pPr>
      <w:bookmarkStart w:id="7" w:name="example-two"/>
      <w:bookmarkEnd w:id="7"/>
      <w:r>
        <w:t>Example two</w:t>
      </w:r>
    </w:p>
    <w:p w:rsidR="00552DA1" w:rsidRDefault="00603151" w:rsidP="00A152C6">
      <w:pPr>
        <w:pStyle w:val="Heading1"/>
      </w:pPr>
      <w:bookmarkStart w:id="8" w:name="final-words"/>
      <w:bookmarkEnd w:id="8"/>
      <w:r>
        <w:t>Final Words</w:t>
      </w:r>
    </w:p>
    <w:p w:rsidR="00552DA1" w:rsidRDefault="00603151" w:rsidP="005042E8">
      <w:pPr>
        <w:pStyle w:val="FirstParagraph"/>
      </w:pPr>
      <w:r>
        <w:t>We have finished a nice book.</w:t>
      </w:r>
    </w:p>
    <w:p w:rsidR="00552DA1" w:rsidRDefault="00603151" w:rsidP="00D376A4">
      <w:pPr>
        <w:pStyle w:val="Bibliography"/>
        <w:spacing w:line="360" w:lineRule="auto"/>
      </w:pPr>
      <w:r>
        <w:t xml:space="preserve">Xie, Yihui. 2015. </w:t>
      </w:r>
      <w:r>
        <w:rPr>
          <w:i/>
        </w:rPr>
        <w:t>Dynamic Documents with R and Knitr</w:t>
      </w:r>
      <w:r>
        <w:t xml:space="preserve">. 2nd ed. Boca Raton, Florida: Chapman; Hall/CRC. </w:t>
      </w:r>
      <w:hyperlink r:id="rId8">
        <w:r>
          <w:rPr>
            <w:rStyle w:val="Hyperlink"/>
          </w:rPr>
          <w:t>http://yihui.name/knitr/</w:t>
        </w:r>
      </w:hyperlink>
      <w:r>
        <w:t>.</w:t>
      </w:r>
    </w:p>
    <w:p w:rsidR="00552DA1" w:rsidRDefault="00603151" w:rsidP="00D376A4">
      <w:pPr>
        <w:pStyle w:val="Bibliography"/>
        <w:spacing w:line="360" w:lineRule="auto"/>
      </w:pPr>
      <w:r>
        <w:t xml:space="preserve">———. 2018. </w:t>
      </w:r>
      <w:r>
        <w:rPr>
          <w:i/>
        </w:rPr>
        <w:t>Bookdown: Authoring Books and Technical Documents with R Markdown</w:t>
      </w:r>
      <w:r>
        <w:t xml:space="preserve">. </w:t>
      </w:r>
      <w:hyperlink r:id="rId9">
        <w:r>
          <w:rPr>
            <w:rStyle w:val="Hyperlink"/>
          </w:rPr>
          <w:t>https://CRAN.R-project.org/package=bookdown</w:t>
        </w:r>
      </w:hyperlink>
      <w:r>
        <w:t>.</w:t>
      </w:r>
    </w:p>
    <w:sectPr w:rsidR="00552D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7429" w:rsidRDefault="005B7429">
      <w:pPr>
        <w:spacing w:after="0"/>
      </w:pPr>
      <w:r>
        <w:separator/>
      </w:r>
    </w:p>
  </w:endnote>
  <w:endnote w:type="continuationSeparator" w:id="0">
    <w:p w:rsidR="005B7429" w:rsidRDefault="005B74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7429" w:rsidRDefault="005B7429">
      <w:r>
        <w:separator/>
      </w:r>
    </w:p>
  </w:footnote>
  <w:footnote w:type="continuationSeparator" w:id="0">
    <w:p w:rsidR="005B7429" w:rsidRDefault="005B74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841F20"/>
    <w:multiLevelType w:val="multilevel"/>
    <w:tmpl w:val="0C880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FB07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07A8"/>
    <w:rsid w:val="004E29B3"/>
    <w:rsid w:val="005042E8"/>
    <w:rsid w:val="00552DA1"/>
    <w:rsid w:val="00590D07"/>
    <w:rsid w:val="005B7429"/>
    <w:rsid w:val="00603151"/>
    <w:rsid w:val="00784D58"/>
    <w:rsid w:val="008453C3"/>
    <w:rsid w:val="008C1456"/>
    <w:rsid w:val="008D6863"/>
    <w:rsid w:val="00A152C6"/>
    <w:rsid w:val="00B86B75"/>
    <w:rsid w:val="00BC48D5"/>
    <w:rsid w:val="00C36279"/>
    <w:rsid w:val="00D363D1"/>
    <w:rsid w:val="00D376A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004D37-BAAC-4FB7-A894-056E8630E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152C6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="Times New Roman"/>
      <w:b/>
      <w:bCs/>
      <w:color w:val="76923C" w:themeColor="accent3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042E8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2207A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52C6"/>
    <w:pPr>
      <w:keepNext/>
      <w:keepLines/>
      <w:spacing w:before="480" w:after="240" w:line="360" w:lineRule="auto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D376A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ihui.name/knit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bookdow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inimal Book Example</vt:lpstr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cp:lastModifiedBy>Xuan Bach Nguyen Le</cp:lastModifiedBy>
  <cp:revision>5</cp:revision>
  <dcterms:created xsi:type="dcterms:W3CDTF">2018-06-12T01:37:00Z</dcterms:created>
  <dcterms:modified xsi:type="dcterms:W3CDTF">2018-06-20T19:31:00Z</dcterms:modified>
</cp:coreProperties>
</file>